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95D02" w14:textId="51668726" w:rsidR="002D2328" w:rsidRPr="00E0654E" w:rsidRDefault="008069E0" w:rsidP="002D2328">
      <w:pPr>
        <w:spacing w:line="240" w:lineRule="auto"/>
        <w:jc w:val="center"/>
        <w:rPr>
          <w:rFonts w:eastAsia="HiddenHorzOCR" w:cs="Times New Roman"/>
          <w:b/>
          <w:bCs/>
          <w:color w:val="3A3337"/>
          <w:sz w:val="32"/>
          <w:szCs w:val="32"/>
        </w:rPr>
      </w:pPr>
      <w:r w:rsidRPr="00E0654E">
        <w:rPr>
          <w:rFonts w:eastAsia="HiddenHorzOCR" w:cs="Times New Roman"/>
          <w:b/>
          <w:bCs/>
          <w:color w:val="3A3337"/>
          <w:sz w:val="32"/>
          <w:szCs w:val="32"/>
        </w:rPr>
        <w:t>APPLICATION FORM</w:t>
      </w:r>
    </w:p>
    <w:p w14:paraId="6C82542D" w14:textId="501751F7" w:rsidR="00B52977" w:rsidRPr="00E0654E" w:rsidRDefault="002D2328" w:rsidP="002D2328">
      <w:pPr>
        <w:spacing w:line="240" w:lineRule="auto"/>
        <w:jc w:val="center"/>
        <w:rPr>
          <w:rFonts w:eastAsia="HiddenHorzOCR" w:cs="Times New Roman"/>
          <w:b/>
          <w:bCs/>
          <w:color w:val="3A3337"/>
          <w:sz w:val="32"/>
          <w:szCs w:val="32"/>
          <w:u w:val="single"/>
        </w:rPr>
      </w:pPr>
      <w:r w:rsidRPr="00E0654E">
        <w:rPr>
          <w:rFonts w:asciiTheme="minorBidi" w:eastAsia="Times New Roman" w:hAnsiTheme="minorBidi"/>
          <w:noProof/>
          <w:sz w:val="24"/>
          <w:szCs w:val="22"/>
          <w:lang w:val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7C9DD8" wp14:editId="7BBBCFA9">
                <wp:simplePos x="0" y="0"/>
                <wp:positionH relativeFrom="column">
                  <wp:posOffset>4286249</wp:posOffset>
                </wp:positionH>
                <wp:positionV relativeFrom="paragraph">
                  <wp:posOffset>288290</wp:posOffset>
                </wp:positionV>
                <wp:extent cx="1571625" cy="1628775"/>
                <wp:effectExtent l="0" t="0" r="28575" b="28575"/>
                <wp:wrapNone/>
                <wp:docPr id="10" name="Rectangle: Rounded Corners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71625" cy="1628775"/>
                        </a:xfrm>
                        <a:prstGeom prst="roundRect">
                          <a:avLst>
                            <a:gd name="adj" fmla="val 274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740D8E0" w14:textId="77777777" w:rsidR="002D2328" w:rsidRPr="002D2328" w:rsidRDefault="002D2328" w:rsidP="002D2328">
                            <w:pPr>
                              <w:jc w:val="center"/>
                              <w:rPr>
                                <w:sz w:val="24"/>
                                <w:szCs w:val="22"/>
                              </w:rPr>
                            </w:pPr>
                          </w:p>
                          <w:p w14:paraId="104B7297" w14:textId="77777777" w:rsidR="002D2328" w:rsidRDefault="002D2328" w:rsidP="002D2328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</w:rPr>
                            </w:pPr>
                          </w:p>
                          <w:p w14:paraId="3E60439E" w14:textId="7F58E4B8" w:rsidR="002D2328" w:rsidRPr="002D2328" w:rsidRDefault="002D2328" w:rsidP="002D2328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</w:rPr>
                            </w:pPr>
                            <w:r w:rsidRPr="002D2328">
                              <w:rPr>
                                <w:b/>
                                <w:bCs/>
                                <w:sz w:val="20"/>
                              </w:rPr>
                              <w:t>Affix 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87C9DD8" id="Rectangle: Rounded Corners 10" o:spid="_x0000_s1026" style="position:absolute;left:0;text-align:left;margin-left:337.5pt;margin-top:22.7pt;width:123.75pt;height:12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79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">
                <v:textbox>
                  <w:txbxContent>
                    <w:p w14:paraId="1740D8E0" w14:textId="77777777" w:rsidR="002D2328" w:rsidRPr="002D2328" w:rsidRDefault="002D2328" w:rsidP="002D2328">
                      <w:pPr>
                        <w:jc w:val="center"/>
                        <w:rPr>
                          <w:sz w:val="24"/>
                          <w:szCs w:val="22"/>
                        </w:rPr>
                      </w:pPr>
                    </w:p>
                    <w:p w14:paraId="104B7297" w14:textId="77777777" w:rsidR="002D2328" w:rsidRDefault="002D2328" w:rsidP="002D2328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</w:rPr>
                      </w:pPr>
                    </w:p>
                    <w:p w14:paraId="3E60439E" w14:textId="7F58E4B8" w:rsidR="002D2328" w:rsidRPr="002D2328" w:rsidRDefault="002D2328" w:rsidP="002D2328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</w:rPr>
                      </w:pPr>
                      <w:r w:rsidRPr="002D2328">
                        <w:rPr>
                          <w:b/>
                          <w:bCs/>
                          <w:sz w:val="20"/>
                        </w:rPr>
                        <w:t>Affix Photo</w:t>
                      </w:r>
                    </w:p>
                  </w:txbxContent>
                </v:textbox>
              </v:roundrect>
            </w:pict>
          </mc:Fallback>
        </mc:AlternateContent>
      </w:r>
      <w:r w:rsidR="00B52977" w:rsidRPr="00E0654E">
        <w:rPr>
          <w:rFonts w:eastAsia="HiddenHorzOCR" w:cs="Times New Roman"/>
          <w:b/>
          <w:bCs/>
          <w:color w:val="3A3337"/>
          <w:sz w:val="32"/>
          <w:szCs w:val="32"/>
          <w:u w:val="single"/>
        </w:rPr>
        <w:t>Applicant’s Profile</w:t>
      </w:r>
    </w:p>
    <w:p w14:paraId="53EB2F67" w14:textId="58B5C36F" w:rsidR="002D2328" w:rsidRPr="002D2328" w:rsidRDefault="002D2328" w:rsidP="002D2328">
      <w:pPr>
        <w:spacing w:line="240" w:lineRule="auto"/>
        <w:jc w:val="center"/>
        <w:rPr>
          <w:rFonts w:eastAsia="HiddenHorzOCR" w:cs="Times New Roman"/>
          <w:b/>
          <w:bCs/>
          <w:color w:val="3A3337"/>
          <w:sz w:val="28"/>
          <w:szCs w:val="28"/>
          <w:u w:val="single"/>
        </w:rPr>
      </w:pPr>
    </w:p>
    <w:p w14:paraId="456E4690" w14:textId="07C276A6" w:rsidR="00B52977" w:rsidRPr="009A33B7" w:rsidRDefault="00B52977" w:rsidP="00B52977">
      <w:pPr>
        <w:spacing w:after="0" w:line="240" w:lineRule="auto"/>
        <w:jc w:val="center"/>
        <w:rPr>
          <w:rFonts w:eastAsia="HiddenHorzOCR" w:cs="Times New Roman"/>
          <w:b/>
          <w:bCs/>
          <w:color w:val="3A3337"/>
          <w:sz w:val="6"/>
          <w:szCs w:val="6"/>
        </w:rPr>
      </w:pPr>
    </w:p>
    <w:p w14:paraId="746EBE08" w14:textId="524BF32A" w:rsidR="002D2328" w:rsidRDefault="002D2328" w:rsidP="002D2328">
      <w:pPr>
        <w:tabs>
          <w:tab w:val="left" w:pos="6768"/>
        </w:tabs>
        <w:spacing w:line="360" w:lineRule="auto"/>
        <w:ind w:left="113"/>
        <w:rPr>
          <w:rFonts w:eastAsia="HiddenHorzOCR" w:cs="Times New Roman"/>
          <w:color w:val="3A3337"/>
          <w:sz w:val="24"/>
          <w:szCs w:val="24"/>
        </w:rPr>
      </w:pPr>
      <w:r w:rsidRPr="00C63879">
        <w:rPr>
          <w:rFonts w:asciiTheme="minorBidi" w:eastAsia="Times New Roman" w:hAnsiTheme="minorBidi"/>
          <w:lang w:val="en-IN"/>
        </w:rPr>
        <w:t>Name</w:t>
      </w:r>
      <w:r>
        <w:rPr>
          <w:rFonts w:asciiTheme="minorBidi" w:eastAsia="Times New Roman" w:hAnsiTheme="minorBidi"/>
          <w:lang w:val="en-IN"/>
        </w:rPr>
        <w:t>: __________________________________________</w:t>
      </w:r>
      <w:r>
        <w:rPr>
          <w:rFonts w:eastAsia="HiddenHorzOCR" w:cs="Times New Roman"/>
          <w:color w:val="3A3337"/>
          <w:sz w:val="24"/>
          <w:szCs w:val="24"/>
        </w:rPr>
        <w:tab/>
      </w:r>
    </w:p>
    <w:p w14:paraId="577D33DD" w14:textId="3E6F45E2" w:rsidR="002D2328" w:rsidRDefault="002D2328" w:rsidP="002D2328">
      <w:pPr>
        <w:tabs>
          <w:tab w:val="left" w:pos="6768"/>
        </w:tabs>
        <w:spacing w:line="360" w:lineRule="auto"/>
        <w:ind w:left="113"/>
        <w:rPr>
          <w:rFonts w:asciiTheme="minorBidi" w:eastAsia="Times New Roman" w:hAnsiTheme="minorBidi"/>
          <w:lang w:val="en-IN"/>
        </w:rPr>
      </w:pPr>
      <w:r w:rsidRPr="00C63879">
        <w:rPr>
          <w:rFonts w:asciiTheme="minorBidi" w:eastAsia="Times New Roman" w:hAnsiTheme="minorBidi"/>
          <w:lang w:val="en-IN"/>
        </w:rPr>
        <w:t>Father's Name</w:t>
      </w:r>
      <w:r>
        <w:rPr>
          <w:rFonts w:asciiTheme="minorBidi" w:eastAsia="Times New Roman" w:hAnsiTheme="minorBidi"/>
          <w:lang w:val="en-IN"/>
        </w:rPr>
        <w:t>:  __________________________________</w:t>
      </w:r>
    </w:p>
    <w:p w14:paraId="793B81F8" w14:textId="77DB44CE" w:rsidR="002D2328" w:rsidRPr="00C63879" w:rsidRDefault="002D2328" w:rsidP="002D2328">
      <w:pPr>
        <w:tabs>
          <w:tab w:val="left" w:pos="6768"/>
        </w:tabs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Gender: _________________________________________</w:t>
      </w:r>
    </w:p>
    <w:p w14:paraId="7AF5FB61" w14:textId="20D5FD57" w:rsidR="002D2328" w:rsidRDefault="002D2328" w:rsidP="002D2328">
      <w:pPr>
        <w:tabs>
          <w:tab w:val="left" w:pos="6768"/>
        </w:tabs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Date of Birth(dd/mm/</w:t>
      </w:r>
      <w:proofErr w:type="spellStart"/>
      <w:r>
        <w:rPr>
          <w:rFonts w:asciiTheme="minorBidi" w:eastAsia="Times New Roman" w:hAnsiTheme="minorBidi"/>
          <w:lang w:val="en-IN"/>
        </w:rPr>
        <w:t>yy</w:t>
      </w:r>
      <w:proofErr w:type="spellEnd"/>
      <w:r>
        <w:rPr>
          <w:rFonts w:asciiTheme="minorBidi" w:eastAsia="Times New Roman" w:hAnsiTheme="minorBidi"/>
          <w:lang w:val="en-IN"/>
        </w:rPr>
        <w:t>): _________________________________________________</w:t>
      </w:r>
    </w:p>
    <w:p w14:paraId="49B9B4D8" w14:textId="6F51B5E1" w:rsidR="002D2328" w:rsidRPr="00C63879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Address: ______________________________________________________________</w:t>
      </w:r>
      <w:r w:rsidRPr="002D2328">
        <w:rPr>
          <w:rFonts w:asciiTheme="minorBidi" w:eastAsia="Times New Roman" w:hAnsiTheme="minorBidi"/>
          <w:noProof/>
          <w:lang w:val="en-IN"/>
        </w:rPr>
        <w:t xml:space="preserve"> </w:t>
      </w:r>
    </w:p>
    <w:p w14:paraId="79EFCFB6" w14:textId="77777777" w:rsidR="002D2328" w:rsidRPr="00C63879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Permanent Address: _____________________________________________________</w:t>
      </w:r>
    </w:p>
    <w:p w14:paraId="00007E1E" w14:textId="2DE9E629" w:rsidR="002D2328" w:rsidRPr="00C63879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______________________________________________________________________</w:t>
      </w:r>
    </w:p>
    <w:p w14:paraId="2DF30843" w14:textId="67DD6EC3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Mobile: _______________________________________________________________</w:t>
      </w:r>
    </w:p>
    <w:p w14:paraId="5F90B121" w14:textId="5F5675CD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Email Address: ________________________________________________________</w:t>
      </w:r>
    </w:p>
    <w:p w14:paraId="6C20C044" w14:textId="1C681594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Aadhaar No. __________________________________________________________</w:t>
      </w:r>
    </w:p>
    <w:p w14:paraId="4CE82EDB" w14:textId="50C133DB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Educational Qualification: ________________________________________________</w:t>
      </w:r>
    </w:p>
    <w:p w14:paraId="31135ECB" w14:textId="774E09F6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Experience Details: _____________________________________________________</w:t>
      </w:r>
    </w:p>
    <w:p w14:paraId="4F286870" w14:textId="4EDF285A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______________________________________________________________________</w:t>
      </w:r>
    </w:p>
    <w:p w14:paraId="621BEB0C" w14:textId="3EEEABBA" w:rsidR="002D2328" w:rsidRDefault="002D2328" w:rsidP="002D2328">
      <w:pPr>
        <w:spacing w:line="360" w:lineRule="auto"/>
        <w:ind w:left="113"/>
        <w:rPr>
          <w:rFonts w:asciiTheme="minorBidi" w:eastAsia="Times New Roman" w:hAnsiTheme="minorBidi"/>
          <w:lang w:val="en-IN"/>
        </w:rPr>
      </w:pPr>
      <w:r>
        <w:rPr>
          <w:rFonts w:asciiTheme="minorBidi" w:eastAsia="Times New Roman" w:hAnsiTheme="minorBidi"/>
          <w:lang w:val="en-IN"/>
        </w:rPr>
        <w:t>______________________________________________________________________</w:t>
      </w:r>
    </w:p>
    <w:p w14:paraId="653ED376" w14:textId="75DDB510" w:rsidR="002D2328" w:rsidRDefault="002D2328" w:rsidP="002D2328">
      <w:pPr>
        <w:ind w:left="113"/>
        <w:rPr>
          <w:rFonts w:asciiTheme="minorBidi" w:eastAsia="Times New Roman" w:hAnsiTheme="minorBidi"/>
          <w:lang w:val="en-IN"/>
        </w:rPr>
      </w:pPr>
    </w:p>
    <w:p w14:paraId="2BEA6050" w14:textId="0600CC1C" w:rsidR="002D2328" w:rsidRPr="00E0654E" w:rsidRDefault="002D2328" w:rsidP="002D2328">
      <w:pPr>
        <w:ind w:left="113"/>
        <w:jc w:val="right"/>
        <w:rPr>
          <w:rFonts w:asciiTheme="minorBidi" w:eastAsia="Times New Roman" w:hAnsiTheme="minorBidi"/>
          <w:b/>
          <w:bCs/>
          <w:sz w:val="24"/>
          <w:szCs w:val="22"/>
          <w:lang w:val="en-IN"/>
        </w:rPr>
      </w:pPr>
      <w:r w:rsidRPr="00E0654E">
        <w:rPr>
          <w:rFonts w:asciiTheme="minorBidi" w:eastAsia="Times New Roman" w:hAnsiTheme="minorBidi"/>
          <w:b/>
          <w:bCs/>
          <w:sz w:val="24"/>
          <w:szCs w:val="22"/>
          <w:lang w:val="en-IN"/>
        </w:rPr>
        <w:t>Signature of Applicant</w:t>
      </w:r>
    </w:p>
    <w:p w14:paraId="67A30C36" w14:textId="75185CBD" w:rsidR="002D2328" w:rsidRDefault="002D2328" w:rsidP="002D2328">
      <w:pPr>
        <w:ind w:left="113"/>
        <w:jc w:val="right"/>
        <w:rPr>
          <w:rFonts w:asciiTheme="minorBidi" w:eastAsia="Times New Roman" w:hAnsiTheme="minorBidi"/>
          <w:b/>
          <w:bCs/>
          <w:lang w:val="en-IN"/>
        </w:rPr>
      </w:pPr>
    </w:p>
    <w:p w14:paraId="72EDFE30" w14:textId="6FD2652F" w:rsidR="006543A8" w:rsidRPr="00E0654E" w:rsidRDefault="002D2328" w:rsidP="00E8018F">
      <w:pPr>
        <w:ind w:left="113"/>
        <w:jc w:val="right"/>
        <w:rPr>
          <w:rFonts w:asciiTheme="minorBidi" w:eastAsia="Times New Roman" w:hAnsiTheme="minorBidi"/>
          <w:lang w:val="en-IN"/>
        </w:rPr>
      </w:pPr>
      <w:r w:rsidRPr="00E0654E">
        <w:rPr>
          <w:rFonts w:asciiTheme="minorBidi" w:eastAsia="Times New Roman" w:hAnsiTheme="minorBidi"/>
          <w:lang w:val="en-IN"/>
        </w:rPr>
        <w:t>___________________</w:t>
      </w:r>
    </w:p>
    <w:sectPr w:rsidR="006543A8" w:rsidRPr="00E0654E" w:rsidSect="006543A8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A90B6" w14:textId="77777777" w:rsidR="00003EDB" w:rsidRDefault="00003EDB" w:rsidP="009A33B7">
      <w:pPr>
        <w:spacing w:after="0" w:line="240" w:lineRule="auto"/>
      </w:pPr>
      <w:r>
        <w:separator/>
      </w:r>
    </w:p>
  </w:endnote>
  <w:endnote w:type="continuationSeparator" w:id="0">
    <w:p w14:paraId="502ED452" w14:textId="77777777" w:rsidR="00003EDB" w:rsidRDefault="00003EDB" w:rsidP="009A33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iddenHorzOC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AE47F" w14:textId="77777777" w:rsidR="00003EDB" w:rsidRDefault="00003EDB" w:rsidP="009A33B7">
      <w:pPr>
        <w:spacing w:after="0" w:line="240" w:lineRule="auto"/>
      </w:pPr>
      <w:r>
        <w:separator/>
      </w:r>
    </w:p>
  </w:footnote>
  <w:footnote w:type="continuationSeparator" w:id="0">
    <w:p w14:paraId="5FDFB670" w14:textId="77777777" w:rsidR="00003EDB" w:rsidRDefault="00003EDB" w:rsidP="009A33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TE0tjSzsDAxMTRV0lEKTi0uzszPAykwqQUALiyuDiwAAAA="/>
  </w:docVars>
  <w:rsids>
    <w:rsidRoot w:val="00596851"/>
    <w:rsid w:val="00003EDB"/>
    <w:rsid w:val="002D2328"/>
    <w:rsid w:val="00307FDA"/>
    <w:rsid w:val="00371C8C"/>
    <w:rsid w:val="004D7DD4"/>
    <w:rsid w:val="005937FC"/>
    <w:rsid w:val="00596851"/>
    <w:rsid w:val="006543A8"/>
    <w:rsid w:val="0070734E"/>
    <w:rsid w:val="00795247"/>
    <w:rsid w:val="007A3A4F"/>
    <w:rsid w:val="008069E0"/>
    <w:rsid w:val="0081760C"/>
    <w:rsid w:val="009A33B7"/>
    <w:rsid w:val="00B52977"/>
    <w:rsid w:val="00D65357"/>
    <w:rsid w:val="00D95FF6"/>
    <w:rsid w:val="00DC2DA7"/>
    <w:rsid w:val="00E0654E"/>
    <w:rsid w:val="00E8018F"/>
    <w:rsid w:val="00E85B8C"/>
    <w:rsid w:val="00F5740E"/>
    <w:rsid w:val="00F94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9F42B"/>
  <w15:chartTrackingRefBased/>
  <w15:docId w15:val="{E125426D-2622-4A3F-B9CD-CD762EAD5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653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43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76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760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A3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33B7"/>
  </w:style>
  <w:style w:type="paragraph" w:styleId="Footer">
    <w:name w:val="footer"/>
    <w:basedOn w:val="Normal"/>
    <w:link w:val="FooterChar"/>
    <w:uiPriority w:val="99"/>
    <w:unhideWhenUsed/>
    <w:rsid w:val="009A33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33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Arora</dc:creator>
  <cp:keywords/>
  <dc:description/>
  <cp:lastModifiedBy>Sunil Arora</cp:lastModifiedBy>
  <cp:revision>11</cp:revision>
  <dcterms:created xsi:type="dcterms:W3CDTF">2020-06-25T10:22:00Z</dcterms:created>
  <dcterms:modified xsi:type="dcterms:W3CDTF">2021-04-16T10:09:00Z</dcterms:modified>
</cp:coreProperties>
</file>